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(F/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/85/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D duration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62 ± 4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DD (m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6.88 ± 65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87 ± 3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46 ± 8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55 ± 3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PDRS-III (med O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90 ± 7.56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Presented as number of observations for nominal variables and mean ± standard deviation otherwise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2T08:35:49Z</dcterms:created>
  <dcterms:modified xsi:type="dcterms:W3CDTF">2024-05-02T08:3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